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21A62C" w14:textId="6A4807D1" w:rsidR="00F35025" w:rsidRDefault="00F35025" w:rsidP="00F35025">
      <w:pPr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№1 </w:t>
      </w:r>
      <w:r w:rsidRPr="00F35025">
        <w:rPr>
          <w:rFonts w:ascii="Times New Roman" w:hAnsi="Times New Roman" w:cs="Times New Roman"/>
          <w:sz w:val="28"/>
          <w:szCs w:val="28"/>
        </w:rPr>
        <w:t xml:space="preserve">Создать несколько таблиц (минимум две) с использованием всех возможных типов </w:t>
      </w:r>
      <w:proofErr w:type="spellStart"/>
      <w:r w:rsidRPr="00F35025">
        <w:rPr>
          <w:rFonts w:ascii="Times New Roman" w:hAnsi="Times New Roman" w:cs="Times New Roman"/>
          <w:sz w:val="28"/>
          <w:szCs w:val="28"/>
        </w:rPr>
        <w:t>констрейнтов</w:t>
      </w:r>
      <w:proofErr w:type="spellEnd"/>
      <w:r w:rsidRPr="00F35025">
        <w:rPr>
          <w:rFonts w:ascii="Times New Roman" w:hAnsi="Times New Roman" w:cs="Times New Roman"/>
          <w:sz w:val="28"/>
          <w:szCs w:val="28"/>
        </w:rPr>
        <w:t>. Заполнить таблицы данными. Минимум 5 строк для каждой.</w:t>
      </w:r>
    </w:p>
    <w:p w14:paraId="30E576B4" w14:textId="77777777" w:rsidR="00963906" w:rsidRDefault="00963906" w:rsidP="00F35025">
      <w:pPr>
        <w:ind w:firstLine="709"/>
        <w:rPr>
          <w:noProof/>
        </w:rPr>
      </w:pPr>
    </w:p>
    <w:p w14:paraId="7E064346" w14:textId="211B09D9" w:rsidR="00963906" w:rsidRPr="00963906" w:rsidRDefault="00963906" w:rsidP="00963906">
      <w:pPr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668CC09A" wp14:editId="3291486A">
            <wp:extent cx="5105400" cy="3643597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5441" t="24896" r="24532" b="11630"/>
                    <a:stretch/>
                  </pic:blipFill>
                  <pic:spPr bwMode="auto">
                    <a:xfrm>
                      <a:off x="0" y="0"/>
                      <a:ext cx="5114558" cy="36501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88C923" w14:textId="49BC70BA" w:rsidR="00963906" w:rsidRPr="00963906" w:rsidRDefault="00963906" w:rsidP="00963906">
      <w:pPr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F36A180" wp14:editId="34584CE8">
            <wp:extent cx="2159000" cy="829567"/>
            <wp:effectExtent l="0" t="0" r="0" b="889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2020" t="61763" r="56280" b="23414"/>
                    <a:stretch/>
                  </pic:blipFill>
                  <pic:spPr bwMode="auto">
                    <a:xfrm>
                      <a:off x="0" y="0"/>
                      <a:ext cx="2173188" cy="8350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8153B3" w14:textId="3A8B406A" w:rsidR="00963906" w:rsidRDefault="00963906" w:rsidP="00F35025">
      <w:pPr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4A40C5C8" wp14:editId="68D18A88">
            <wp:extent cx="3848100" cy="2774212"/>
            <wp:effectExtent l="0" t="0" r="0" b="762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4907" t="24706" r="29128" b="16382"/>
                    <a:stretch/>
                  </pic:blipFill>
                  <pic:spPr bwMode="auto">
                    <a:xfrm>
                      <a:off x="0" y="0"/>
                      <a:ext cx="3857492" cy="27809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32FE13" w14:textId="708F7BD8" w:rsidR="00963906" w:rsidRDefault="0096390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4B8EF23F" w14:textId="2EEBCBFD" w:rsidR="00963906" w:rsidRDefault="00963906" w:rsidP="00F35025">
      <w:pPr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В результате</w:t>
      </w:r>
    </w:p>
    <w:p w14:paraId="73CD9D2F" w14:textId="77777777" w:rsidR="005C3F06" w:rsidRDefault="005C3F06" w:rsidP="00F35025">
      <w:pPr>
        <w:ind w:firstLine="709"/>
        <w:rPr>
          <w:noProof/>
        </w:rPr>
      </w:pPr>
    </w:p>
    <w:p w14:paraId="26FD7857" w14:textId="6A84D01C" w:rsidR="00963906" w:rsidRDefault="00963906" w:rsidP="00F35025">
      <w:pPr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176F0DB0" wp14:editId="7C832FAC">
            <wp:extent cx="4858761" cy="1860550"/>
            <wp:effectExtent l="0" t="0" r="0" b="635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2234" t="11592" r="33940" b="58571"/>
                    <a:stretch/>
                  </pic:blipFill>
                  <pic:spPr bwMode="auto">
                    <a:xfrm>
                      <a:off x="0" y="0"/>
                      <a:ext cx="4861925" cy="18617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F51D07" w14:textId="77777777" w:rsidR="00F54DB3" w:rsidRDefault="00F54DB3" w:rsidP="00F35025">
      <w:pPr>
        <w:ind w:firstLine="709"/>
        <w:rPr>
          <w:noProof/>
        </w:rPr>
      </w:pPr>
    </w:p>
    <w:p w14:paraId="0430A036" w14:textId="7454A970" w:rsidR="00F54DB3" w:rsidRDefault="00F54DB3" w:rsidP="00F35025">
      <w:pPr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12AD996B" wp14:editId="25CDCF9D">
            <wp:extent cx="3092450" cy="1594545"/>
            <wp:effectExtent l="0" t="0" r="0" b="571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2020" t="11212" r="43773" b="57431"/>
                    <a:stretch/>
                  </pic:blipFill>
                  <pic:spPr bwMode="auto">
                    <a:xfrm>
                      <a:off x="0" y="0"/>
                      <a:ext cx="3097852" cy="1597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3F43D7" w14:textId="77777777" w:rsidR="00F54DB3" w:rsidRDefault="00F54DB3" w:rsidP="00F35025">
      <w:pPr>
        <w:ind w:firstLine="709"/>
        <w:rPr>
          <w:noProof/>
        </w:rPr>
      </w:pPr>
    </w:p>
    <w:p w14:paraId="54AE9463" w14:textId="281D0BC5" w:rsidR="004C508E" w:rsidRDefault="004C508E" w:rsidP="00F35025">
      <w:pPr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7A1707A1" wp14:editId="759D218D">
            <wp:extent cx="5218545" cy="1435100"/>
            <wp:effectExtent l="0" t="0" r="127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2127" t="11212" r="9460" b="55340"/>
                    <a:stretch/>
                  </pic:blipFill>
                  <pic:spPr bwMode="auto">
                    <a:xfrm>
                      <a:off x="0" y="0"/>
                      <a:ext cx="5220061" cy="14355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EA0119" w14:textId="77777777" w:rsidR="00F54DB3" w:rsidRDefault="00F54DB3" w:rsidP="00F35025">
      <w:pPr>
        <w:ind w:firstLine="709"/>
        <w:rPr>
          <w:noProof/>
        </w:rPr>
      </w:pPr>
    </w:p>
    <w:p w14:paraId="7D594D9E" w14:textId="019282EF" w:rsidR="00F54DB3" w:rsidRDefault="00F54DB3" w:rsidP="00F35025">
      <w:pPr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64768595" wp14:editId="3E09F44B">
            <wp:extent cx="5669280" cy="1574800"/>
            <wp:effectExtent l="0" t="0" r="7620" b="635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2234" t="11592" r="802" b="50399"/>
                    <a:stretch/>
                  </pic:blipFill>
                  <pic:spPr bwMode="auto">
                    <a:xfrm>
                      <a:off x="0" y="0"/>
                      <a:ext cx="5669280" cy="1574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5B36F" w14:textId="2BEDC71C" w:rsidR="00F54DB3" w:rsidRDefault="00F54DB3" w:rsidP="00F35025">
      <w:pPr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</w:p>
    <w:p w14:paraId="13F36A63" w14:textId="77777777" w:rsidR="00F54DB3" w:rsidRDefault="00F54DB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7AD3BD8F" w14:textId="7E660AFD" w:rsidR="00F54DB3" w:rsidRDefault="00F54DB3" w:rsidP="00F54DB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№2 </w:t>
      </w:r>
      <w:r w:rsidRPr="00F54DB3">
        <w:rPr>
          <w:rFonts w:ascii="Times New Roman" w:hAnsi="Times New Roman" w:cs="Times New Roman"/>
          <w:sz w:val="28"/>
          <w:szCs w:val="28"/>
        </w:rPr>
        <w:t>Удалить из одной таблицы колонку. Создать другую колонку. Поменять у нее тип данных и задать значение по умолчанию.</w:t>
      </w:r>
    </w:p>
    <w:p w14:paraId="44652C67" w14:textId="77777777" w:rsidR="00F54DB3" w:rsidRDefault="00F54DB3" w:rsidP="00F54DB3">
      <w:pPr>
        <w:rPr>
          <w:noProof/>
        </w:rPr>
      </w:pPr>
    </w:p>
    <w:p w14:paraId="2BC096C1" w14:textId="7E653528" w:rsidR="00F54DB3" w:rsidRDefault="00F54DB3" w:rsidP="00F54DB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6A9B4824" wp14:editId="3500E530">
            <wp:extent cx="4521200" cy="4041171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2021" t="11782" r="34687" b="19423"/>
                    <a:stretch/>
                  </pic:blipFill>
                  <pic:spPr bwMode="auto">
                    <a:xfrm>
                      <a:off x="0" y="0"/>
                      <a:ext cx="4527506" cy="40468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AC00AB" w14:textId="77777777" w:rsidR="00F54DB3" w:rsidRDefault="00F54DB3" w:rsidP="00F54DB3">
      <w:pPr>
        <w:rPr>
          <w:noProof/>
        </w:rPr>
      </w:pPr>
    </w:p>
    <w:p w14:paraId="0BB52DC1" w14:textId="5FB92ACE" w:rsidR="00F54DB3" w:rsidRPr="00F54DB3" w:rsidRDefault="00F54DB3" w:rsidP="00F54DB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52EF6C3" wp14:editId="6AAECE63">
            <wp:extent cx="4438650" cy="2083051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2233" t="10832" r="29022" b="48499"/>
                    <a:stretch/>
                  </pic:blipFill>
                  <pic:spPr bwMode="auto">
                    <a:xfrm>
                      <a:off x="0" y="0"/>
                      <a:ext cx="4443895" cy="20855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37253C" w14:textId="77777777" w:rsidR="00F54DB3" w:rsidRDefault="00F54DB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2F6FC8C3" w14:textId="42DC7E1D" w:rsidR="00F54DB3" w:rsidRDefault="00F54DB3" w:rsidP="00F54DB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№3 </w:t>
      </w:r>
      <w:r w:rsidRPr="00F54DB3">
        <w:rPr>
          <w:rFonts w:ascii="Times New Roman" w:hAnsi="Times New Roman" w:cs="Times New Roman"/>
          <w:sz w:val="28"/>
          <w:szCs w:val="28"/>
        </w:rPr>
        <w:t>Создать еще одну таблицу с помощью подзапроса (</w:t>
      </w:r>
      <w:proofErr w:type="spellStart"/>
      <w:r w:rsidRPr="00F54DB3">
        <w:rPr>
          <w:rFonts w:ascii="Times New Roman" w:hAnsi="Times New Roman" w:cs="Times New Roman"/>
          <w:sz w:val="28"/>
          <w:szCs w:val="28"/>
        </w:rPr>
        <w:t>селекта</w:t>
      </w:r>
      <w:proofErr w:type="spellEnd"/>
      <w:r w:rsidRPr="00F54DB3">
        <w:rPr>
          <w:rFonts w:ascii="Times New Roman" w:hAnsi="Times New Roman" w:cs="Times New Roman"/>
          <w:sz w:val="28"/>
          <w:szCs w:val="28"/>
        </w:rPr>
        <w:t xml:space="preserve">), который получает часть данных из созданных ранее таблиц. Подзапрос написать с использованием любого вида </w:t>
      </w:r>
      <w:r w:rsidRPr="00F54DB3">
        <w:rPr>
          <w:rFonts w:ascii="Times New Roman" w:hAnsi="Times New Roman" w:cs="Times New Roman"/>
          <w:sz w:val="28"/>
          <w:szCs w:val="28"/>
          <w:lang w:val="en-US"/>
        </w:rPr>
        <w:t>join</w:t>
      </w:r>
      <w:r w:rsidRPr="00F54DB3">
        <w:rPr>
          <w:rFonts w:ascii="Times New Roman" w:hAnsi="Times New Roman" w:cs="Times New Roman"/>
          <w:sz w:val="28"/>
          <w:szCs w:val="28"/>
        </w:rPr>
        <w:t>а.</w:t>
      </w:r>
    </w:p>
    <w:p w14:paraId="5484F5D1" w14:textId="77777777" w:rsidR="00F54DB3" w:rsidRDefault="00F54DB3" w:rsidP="00F54DB3">
      <w:pPr>
        <w:rPr>
          <w:noProof/>
        </w:rPr>
      </w:pPr>
    </w:p>
    <w:p w14:paraId="1FDEEDD0" w14:textId="7FB2F117" w:rsidR="00F54DB3" w:rsidRDefault="00F54DB3" w:rsidP="00F54DB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2CC49B8" wp14:editId="63BA5DF2">
            <wp:extent cx="4211256" cy="224790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4479" t="35918" r="43880" b="34056"/>
                    <a:stretch/>
                  </pic:blipFill>
                  <pic:spPr bwMode="auto">
                    <a:xfrm>
                      <a:off x="0" y="0"/>
                      <a:ext cx="4221903" cy="22535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41CCB6" w14:textId="77777777" w:rsidR="00F54DB3" w:rsidRDefault="00F54DB3" w:rsidP="00F54DB3">
      <w:pPr>
        <w:rPr>
          <w:noProof/>
        </w:rPr>
      </w:pPr>
    </w:p>
    <w:p w14:paraId="0ED7F9F1" w14:textId="1B08C387" w:rsidR="00F54DB3" w:rsidRDefault="00F54DB3" w:rsidP="00F54DB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6C7A56C9" wp14:editId="781005A8">
            <wp:extent cx="4534058" cy="1593850"/>
            <wp:effectExtent l="0" t="0" r="0" b="635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2020" t="10642" r="29022" b="58761"/>
                    <a:stretch/>
                  </pic:blipFill>
                  <pic:spPr bwMode="auto">
                    <a:xfrm>
                      <a:off x="0" y="0"/>
                      <a:ext cx="4536569" cy="15947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64D5AD" w14:textId="77777777" w:rsidR="00F54DB3" w:rsidRDefault="00F54DB3" w:rsidP="00F54DB3">
      <w:pPr>
        <w:rPr>
          <w:noProof/>
        </w:rPr>
      </w:pPr>
    </w:p>
    <w:p w14:paraId="3EAC767E" w14:textId="2307917B" w:rsidR="00F54DB3" w:rsidRPr="00F54DB3" w:rsidRDefault="00F54DB3" w:rsidP="00F54DB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EC53A67" wp14:editId="0F0E122E">
            <wp:extent cx="3105150" cy="1786240"/>
            <wp:effectExtent l="0" t="0" r="0" b="508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1914" t="11213" r="46125" b="56100"/>
                    <a:stretch/>
                  </pic:blipFill>
                  <pic:spPr bwMode="auto">
                    <a:xfrm>
                      <a:off x="0" y="0"/>
                      <a:ext cx="3111532" cy="17899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BFC5849" w14:textId="77777777" w:rsidR="00F54DB3" w:rsidRPr="00F54DB3" w:rsidRDefault="00F54DB3" w:rsidP="00F54DB3">
      <w:pPr>
        <w:rPr>
          <w:rFonts w:ascii="Times New Roman" w:hAnsi="Times New Roman" w:cs="Times New Roman"/>
          <w:sz w:val="28"/>
          <w:szCs w:val="28"/>
        </w:rPr>
      </w:pPr>
    </w:p>
    <w:p w14:paraId="174246B7" w14:textId="77777777" w:rsidR="004C508E" w:rsidRPr="00F35025" w:rsidRDefault="004C508E" w:rsidP="00F35025"/>
    <w:sectPr w:rsidR="004C508E" w:rsidRPr="00F3502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E10ACD"/>
    <w:multiLevelType w:val="multilevel"/>
    <w:tmpl w:val="268C2E4A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MTY3MjEzNDc0MjBU0lEKTi0uzszPAykwrAUAmuG5HywAAAA="/>
  </w:docVars>
  <w:rsids>
    <w:rsidRoot w:val="009E57F8"/>
    <w:rsid w:val="004C508E"/>
    <w:rsid w:val="005A59B0"/>
    <w:rsid w:val="005C3F06"/>
    <w:rsid w:val="00863843"/>
    <w:rsid w:val="00963906"/>
    <w:rsid w:val="009E57F8"/>
    <w:rsid w:val="00D22B02"/>
    <w:rsid w:val="00EC3B61"/>
    <w:rsid w:val="00F35025"/>
    <w:rsid w:val="00F54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23F9C5"/>
  <w15:chartTrackingRefBased/>
  <w15:docId w15:val="{2E661ED3-B30F-4D87-8415-B9A5834C2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35025"/>
    <w:pPr>
      <w:suppressAutoHyphens/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9639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96390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4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 Shestakov</dc:creator>
  <cp:keywords/>
  <dc:description/>
  <cp:lastModifiedBy>Artur Shestakov</cp:lastModifiedBy>
  <cp:revision>3</cp:revision>
  <dcterms:created xsi:type="dcterms:W3CDTF">2019-04-05T13:15:00Z</dcterms:created>
  <dcterms:modified xsi:type="dcterms:W3CDTF">2019-04-05T15:04:00Z</dcterms:modified>
</cp:coreProperties>
</file>